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0AD5974A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bookmarkStart w:id="0" w:name="_Hlk9789439"/>
      <w:bookmarkEnd w:id="0"/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1C3960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6C37A103" w14:textId="200EE372" w:rsidR="008F786C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91986" w:history="1">
        <w:r w:rsidR="008F786C" w:rsidRPr="00421E34">
          <w:rPr>
            <w:rStyle w:val="Hypertextovodkaz"/>
            <w:noProof/>
          </w:rPr>
          <w:t>Zadání</w:t>
        </w:r>
        <w:r w:rsidR="008F786C">
          <w:rPr>
            <w:noProof/>
            <w:webHidden/>
          </w:rPr>
          <w:tab/>
        </w:r>
        <w:r w:rsidR="008F786C">
          <w:rPr>
            <w:noProof/>
            <w:webHidden/>
          </w:rPr>
          <w:fldChar w:fldCharType="begin"/>
        </w:r>
        <w:r w:rsidR="008F786C">
          <w:rPr>
            <w:noProof/>
            <w:webHidden/>
          </w:rPr>
          <w:instrText xml:space="preserve"> PAGEREF _Toc9791986 \h </w:instrText>
        </w:r>
        <w:r w:rsidR="008F786C">
          <w:rPr>
            <w:noProof/>
            <w:webHidden/>
          </w:rPr>
        </w:r>
        <w:r w:rsidR="008F786C">
          <w:rPr>
            <w:noProof/>
            <w:webHidden/>
          </w:rPr>
          <w:fldChar w:fldCharType="separate"/>
        </w:r>
        <w:r w:rsidR="008F786C">
          <w:rPr>
            <w:noProof/>
            <w:webHidden/>
          </w:rPr>
          <w:t>3</w:t>
        </w:r>
        <w:r w:rsidR="008F786C">
          <w:rPr>
            <w:noProof/>
            <w:webHidden/>
          </w:rPr>
          <w:fldChar w:fldCharType="end"/>
        </w:r>
      </w:hyperlink>
    </w:p>
    <w:p w14:paraId="2D28D4B8" w14:textId="31924CB7" w:rsidR="008F786C" w:rsidRDefault="008F786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87" w:history="1">
        <w:r w:rsidRPr="00421E34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21E34">
          <w:rPr>
            <w:rStyle w:val="Hypertextovodkaz"/>
            <w:noProof/>
          </w:rPr>
          <w:t>Analýza probl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756E96" w14:textId="212F7ED5" w:rsidR="008F786C" w:rsidRDefault="008F786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88" w:history="1">
        <w:r w:rsidRPr="00421E34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21E34">
          <w:rPr>
            <w:rStyle w:val="Hypertextovodkaz"/>
            <w:noProof/>
          </w:rPr>
          <w:t>Teoretický a technický 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E203EDE" w14:textId="49CBB289" w:rsidR="008F786C" w:rsidRDefault="008F786C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89" w:history="1">
        <w:r w:rsidRPr="00421E34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21E34">
          <w:rPr>
            <w:rStyle w:val="Hypertextovodkaz"/>
            <w:noProof/>
          </w:rPr>
          <w:t>L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618A456" w14:textId="52384FBD" w:rsidR="008F786C" w:rsidRDefault="008F786C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0" w:history="1">
        <w:r w:rsidRPr="00421E34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21E34">
          <w:rPr>
            <w:rStyle w:val="Hypertextovodkaz"/>
            <w:noProof/>
          </w:rPr>
          <w:t>Yac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A656158" w14:textId="36FE0660" w:rsidR="008F786C" w:rsidRDefault="008F786C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1" w:history="1">
        <w:r w:rsidRPr="00421E34">
          <w:rPr>
            <w:rStyle w:val="Hypertextovodkaz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21E34">
          <w:rPr>
            <w:rStyle w:val="Hypertextovodkaz"/>
            <w:noProof/>
          </w:rPr>
          <w:t>Make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E54283E" w14:textId="563D46B3" w:rsidR="008F786C" w:rsidRDefault="008F786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2" w:history="1">
        <w:r w:rsidRPr="00421E34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21E34">
          <w:rPr>
            <w:rStyle w:val="Hypertextovodkaz"/>
            <w:noProof/>
          </w:rPr>
          <w:t>Tes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D9879A3" w14:textId="22FD4FA0" w:rsidR="008F786C" w:rsidRDefault="008F786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3" w:history="1">
        <w:r w:rsidRPr="00421E34">
          <w:rPr>
            <w:rStyle w:val="Hypertextovodkaz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21E34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BD9B1B4" w14:textId="2E00B54A" w:rsidR="00975A56" w:rsidRDefault="006576AB" w:rsidP="00C14817">
      <w:pPr>
        <w:pStyle w:val="Nzev"/>
      </w:pPr>
      <w:r>
        <w:fldChar w:fldCharType="end"/>
      </w:r>
      <w:bookmarkStart w:id="1" w:name="_Toc342837153"/>
      <w:r w:rsidR="00975A56" w:rsidRPr="00BF4A0B">
        <w:t xml:space="preserve">Seznam </w:t>
      </w:r>
      <w:r w:rsidR="00975A56">
        <w:t>obrázků</w:t>
      </w:r>
      <w:bookmarkEnd w:id="1"/>
    </w:p>
    <w:p w14:paraId="73D41D62" w14:textId="6E7A97E7" w:rsidR="008F786C" w:rsidRDefault="00B70ED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ázek" </w:instrText>
      </w:r>
      <w:r>
        <w:rPr>
          <w:b/>
          <w:bCs/>
          <w:noProof/>
        </w:rPr>
        <w:fldChar w:fldCharType="separate"/>
      </w:r>
      <w:hyperlink w:anchor="_Toc9791994" w:history="1">
        <w:r w:rsidR="008F786C" w:rsidRPr="0008671C">
          <w:rPr>
            <w:rStyle w:val="Hypertextovodkaz"/>
            <w:noProof/>
          </w:rPr>
          <w:t>Obrázek 1 - Gramatika (zdroj: zadání semestrální práce)</w:t>
        </w:r>
        <w:r w:rsidR="008F786C">
          <w:rPr>
            <w:noProof/>
            <w:webHidden/>
          </w:rPr>
          <w:tab/>
        </w:r>
        <w:r w:rsidR="008F786C">
          <w:rPr>
            <w:noProof/>
            <w:webHidden/>
          </w:rPr>
          <w:fldChar w:fldCharType="begin"/>
        </w:r>
        <w:r w:rsidR="008F786C">
          <w:rPr>
            <w:noProof/>
            <w:webHidden/>
          </w:rPr>
          <w:instrText xml:space="preserve"> PAGEREF _Toc9791994 \h </w:instrText>
        </w:r>
        <w:r w:rsidR="008F786C">
          <w:rPr>
            <w:noProof/>
            <w:webHidden/>
          </w:rPr>
        </w:r>
        <w:r w:rsidR="008F786C">
          <w:rPr>
            <w:noProof/>
            <w:webHidden/>
          </w:rPr>
          <w:fldChar w:fldCharType="separate"/>
        </w:r>
        <w:r w:rsidR="008F786C">
          <w:rPr>
            <w:noProof/>
            <w:webHidden/>
          </w:rPr>
          <w:t>3</w:t>
        </w:r>
        <w:r w:rsidR="008F786C">
          <w:rPr>
            <w:noProof/>
            <w:webHidden/>
          </w:rPr>
          <w:fldChar w:fldCharType="end"/>
        </w:r>
      </w:hyperlink>
    </w:p>
    <w:p w14:paraId="2B782493" w14:textId="6A82022B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5" w:history="1">
        <w:r w:rsidRPr="0008671C">
          <w:rPr>
            <w:rStyle w:val="Hypertextovodkaz"/>
            <w:noProof/>
          </w:rPr>
          <w:t>Obrázek 2 - Lexikální analýza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B1FEB80" w14:textId="343F547A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6" w:history="1">
        <w:r w:rsidRPr="0008671C">
          <w:rPr>
            <w:rStyle w:val="Hypertextovodkaz"/>
            <w:noProof/>
          </w:rPr>
          <w:t>Obrázek 3 - Ukázka ze souboru sp.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29A6E02" w14:textId="1CF48E01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7" w:history="1">
        <w:r w:rsidRPr="0008671C">
          <w:rPr>
            <w:rStyle w:val="Hypertextovodkaz"/>
            <w:noProof/>
          </w:rPr>
          <w:t>Obrázek 4 - Práce s parametr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97B1AC5" w14:textId="705A2EA0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8" w:history="1">
        <w:r w:rsidRPr="0008671C">
          <w:rPr>
            <w:rStyle w:val="Hypertextovodkaz"/>
            <w:noProof/>
          </w:rPr>
          <w:t>Obrázek 5 - Výpis čtveřic s pozicemi a symbo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2BEBB73" w14:textId="06A1E6A6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1999" w:history="1">
        <w:r w:rsidRPr="0008671C">
          <w:rPr>
            <w:rStyle w:val="Hypertextovodkaz"/>
            <w:noProof/>
          </w:rPr>
          <w:t>Obrázek 6 - Makefil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1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2A1A58" w14:textId="3AED1A2B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0" w:history="1">
        <w:r w:rsidRPr="0008671C">
          <w:rPr>
            <w:rStyle w:val="Hypertextovodkaz"/>
            <w:noProof/>
          </w:rPr>
          <w:t>Obrázek 7 - Výpis nápově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C418D91" w14:textId="352D330F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1" w:history="1">
        <w:r w:rsidRPr="0008671C">
          <w:rPr>
            <w:rStyle w:val="Hypertextovodkaz"/>
            <w:noProof/>
          </w:rPr>
          <w:t>Obrázek 8 - Testovací soubor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9E0C739" w14:textId="0FC847AB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2" w:history="1">
        <w:r w:rsidRPr="0008671C">
          <w:rPr>
            <w:rStyle w:val="Hypertextovodkaz"/>
            <w:noProof/>
          </w:rPr>
          <w:t>Obrázek 9 - Test č.1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F479D7C" w14:textId="64F573A5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3" w:history="1">
        <w:r w:rsidRPr="0008671C">
          <w:rPr>
            <w:rStyle w:val="Hypertextovodkaz"/>
            <w:noProof/>
          </w:rPr>
          <w:t>Obrázek 10 - Testovací soubor 2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9719EB2" w14:textId="32B4E973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4" w:history="1">
        <w:r w:rsidRPr="0008671C">
          <w:rPr>
            <w:rStyle w:val="Hypertextovodkaz"/>
            <w:noProof/>
          </w:rPr>
          <w:t>Obrázek 11 - Test č.2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6E20E39" w14:textId="6CDF2727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5" w:history="1">
        <w:r w:rsidRPr="0008671C">
          <w:rPr>
            <w:rStyle w:val="Hypertextovodkaz"/>
            <w:noProof/>
          </w:rPr>
          <w:t>Obrázek 12 - Test 2 základní trasov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9486869" w14:textId="64FD556D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6" w:history="1">
        <w:r w:rsidRPr="0008671C">
          <w:rPr>
            <w:rStyle w:val="Hypertextovodkaz"/>
            <w:noProof/>
          </w:rPr>
          <w:t>Obrázek 13 - Testovací soubor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9DA7DD3" w14:textId="6354D000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7" w:history="1">
        <w:r w:rsidRPr="0008671C">
          <w:rPr>
            <w:rStyle w:val="Hypertextovodkaz"/>
            <w:noProof/>
          </w:rPr>
          <w:t>Obrázek 14 - Úplné trasování testu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E1A0740" w14:textId="5CB0492B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08" w:history="1">
        <w:r w:rsidRPr="0008671C">
          <w:rPr>
            <w:rStyle w:val="Hypertextovodkaz"/>
            <w:noProof/>
          </w:rPr>
          <w:t>Obrázek 15 - Test č. 3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28476A2" w14:textId="7D8509C1" w:rsidR="00975A56" w:rsidRDefault="00B70ED2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F09EA9E" w14:textId="77777777" w:rsidR="003106CD" w:rsidRPr="00BF4A0B" w:rsidRDefault="003106CD" w:rsidP="003106CD">
      <w:pPr>
        <w:pStyle w:val="Nzev"/>
      </w:pPr>
      <w:r w:rsidRPr="00BF4A0B">
        <w:t xml:space="preserve">Seznam </w:t>
      </w:r>
      <w:r>
        <w:t>tabulek</w:t>
      </w:r>
    </w:p>
    <w:bookmarkStart w:id="2" w:name="_GoBack"/>
    <w:bookmarkEnd w:id="2"/>
    <w:p w14:paraId="7D611AE7" w14:textId="4034A0A6" w:rsidR="008F786C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9792009" w:history="1">
        <w:r w:rsidR="008F786C" w:rsidRPr="00541976">
          <w:rPr>
            <w:rStyle w:val="Hypertextovodkaz"/>
            <w:noProof/>
          </w:rPr>
          <w:t>Tabulka 1 - Syntaxe a sémantika (zdroj: zadání semestrální práce)</w:t>
        </w:r>
        <w:r w:rsidR="008F786C">
          <w:rPr>
            <w:noProof/>
            <w:webHidden/>
          </w:rPr>
          <w:tab/>
        </w:r>
        <w:r w:rsidR="008F786C">
          <w:rPr>
            <w:noProof/>
            <w:webHidden/>
          </w:rPr>
          <w:fldChar w:fldCharType="begin"/>
        </w:r>
        <w:r w:rsidR="008F786C">
          <w:rPr>
            <w:noProof/>
            <w:webHidden/>
          </w:rPr>
          <w:instrText xml:space="preserve"> PAGEREF _Toc9792009 \h </w:instrText>
        </w:r>
        <w:r w:rsidR="008F786C">
          <w:rPr>
            <w:noProof/>
            <w:webHidden/>
          </w:rPr>
        </w:r>
        <w:r w:rsidR="008F786C">
          <w:rPr>
            <w:noProof/>
            <w:webHidden/>
          </w:rPr>
          <w:fldChar w:fldCharType="separate"/>
        </w:r>
        <w:r w:rsidR="008F786C">
          <w:rPr>
            <w:noProof/>
            <w:webHidden/>
          </w:rPr>
          <w:t>3</w:t>
        </w:r>
        <w:r w:rsidR="008F786C">
          <w:rPr>
            <w:noProof/>
            <w:webHidden/>
          </w:rPr>
          <w:fldChar w:fldCharType="end"/>
        </w:r>
      </w:hyperlink>
    </w:p>
    <w:p w14:paraId="1151FD3E" w14:textId="2551837B" w:rsidR="008F786C" w:rsidRDefault="008F786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2010" w:history="1">
        <w:r w:rsidRPr="00541976">
          <w:rPr>
            <w:rStyle w:val="Hypertextovodkaz"/>
            <w:noProof/>
          </w:rPr>
          <w:t>Tabulka 2 - Parametry (zdroj: zadání semestrální prá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2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2EF9F66" w14:textId="65515CC7" w:rsidR="003106CD" w:rsidRDefault="003106CD" w:rsidP="003106CD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3" w:name="_Toc342837154"/>
      <w:r w:rsidRPr="00BF4A0B">
        <w:t xml:space="preserve">Seznam </w:t>
      </w:r>
      <w:r>
        <w:t>použitých zkratek</w:t>
      </w:r>
      <w:bookmarkEnd w:id="3"/>
    </w:p>
    <w:p w14:paraId="61F2C0AB" w14:textId="52584156" w:rsidR="00985EFF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LEX</w:t>
      </w:r>
      <w:r w:rsidR="00B843C9">
        <w:tab/>
      </w:r>
      <w:r>
        <w:rPr>
          <w:rFonts w:ascii="Arial" w:hAnsi="Arial" w:cs="Arial"/>
          <w:color w:val="222222"/>
          <w:shd w:val="clear" w:color="auto" w:fill="FFFFFF"/>
        </w:rPr>
        <w:t>Lexikální analýza</w:t>
      </w:r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>Yet another compiler compiler</w:t>
      </w: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4" w:name="_Toc9791986"/>
      <w:r>
        <w:lastRenderedPageBreak/>
        <w:t>Z</w:t>
      </w:r>
      <w:r w:rsidR="00B843C9">
        <w:t>adání</w:t>
      </w:r>
      <w:bookmarkEnd w:id="4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108A007E" w14:textId="77777777" w:rsidR="00227DCD" w:rsidRDefault="00FA1F3E" w:rsidP="00227DCD">
      <w:pPr>
        <w:keepNext/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1FCD" w14:textId="240D0D1F" w:rsidR="00FA1F3E" w:rsidRDefault="00227DCD" w:rsidP="00227DCD">
      <w:pPr>
        <w:pStyle w:val="Titulek"/>
        <w:jc w:val="center"/>
      </w:pPr>
      <w:bookmarkStart w:id="5" w:name="_Toc9791994"/>
      <w:r>
        <w:t xml:space="preserve">Obrázek </w:t>
      </w:r>
      <w:fldSimple w:instr=" SEQ Obrázek \* ARABIC ">
        <w:r w:rsidR="008F786C">
          <w:rPr>
            <w:noProof/>
          </w:rPr>
          <w:t>1</w:t>
        </w:r>
      </w:fldSimple>
      <w:r>
        <w:t xml:space="preserve"> - Gramatika (zdroj: zadání semestrální práce)</w:t>
      </w:r>
      <w:bookmarkEnd w:id="5"/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5F47F03" w14:textId="6FFB2457" w:rsidR="00227DCD" w:rsidRDefault="00227DCD" w:rsidP="00227DCD">
      <w:pPr>
        <w:pStyle w:val="Titulek"/>
        <w:keepNext/>
        <w:jc w:val="center"/>
      </w:pPr>
      <w:bookmarkStart w:id="6" w:name="_Toc9792009"/>
      <w:r>
        <w:t xml:space="preserve">Tabulka </w:t>
      </w:r>
      <w:fldSimple w:instr=" SEQ Tabulka \* ARABIC ">
        <w:r>
          <w:rPr>
            <w:noProof/>
          </w:rPr>
          <w:t>1</w:t>
        </w:r>
      </w:fldSimple>
      <w:r>
        <w:t xml:space="preserve"> - Syntaxe a sémantika </w:t>
      </w:r>
      <w:r w:rsidRPr="00FC7EE8">
        <w:t>(zdroj: zadání semestrální práce)</w:t>
      </w:r>
      <w:bookmarkEnd w:id="6"/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lastRenderedPageBreak/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Zajistěte, aby překladač po nalezení jakékoli syntaktické chyby nepřerušil svoji práci, ale zpracoval i zbytek vstupního kódu. Na konci vypíše,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34C492A6" w14:textId="4280F5F9" w:rsidR="00227DCD" w:rsidRDefault="00227DCD" w:rsidP="00227DCD">
      <w:pPr>
        <w:pStyle w:val="Titulek"/>
        <w:keepNext/>
      </w:pPr>
      <w:bookmarkStart w:id="7" w:name="_Toc9792010"/>
      <w:r>
        <w:t xml:space="preserve">Tabulka </w:t>
      </w:r>
      <w:fldSimple w:instr=" SEQ Tabulka \* ARABIC ">
        <w:r>
          <w:rPr>
            <w:noProof/>
          </w:rPr>
          <w:t>2</w:t>
        </w:r>
      </w:fldSimple>
      <w:r>
        <w:t xml:space="preserve"> - Parametry </w:t>
      </w:r>
      <w:r w:rsidRPr="00D71BB7">
        <w:t>(zdroj: zadání semestrální práce)</w:t>
      </w:r>
      <w:bookmarkEnd w:id="7"/>
    </w:p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8" w:name="_Toc9791987"/>
      <w:r w:rsidRPr="00FA1F3E">
        <w:lastRenderedPageBreak/>
        <w:t>Analýza</w:t>
      </w:r>
      <w:r>
        <w:t xml:space="preserve"> problému</w:t>
      </w:r>
      <w:bookmarkEnd w:id="8"/>
    </w:p>
    <w:p w14:paraId="4F221594" w14:textId="685A067B" w:rsidR="00FA1F3E" w:rsidRDefault="00B70ED2" w:rsidP="00B70ED2">
      <w:pPr>
        <w:pStyle w:val="Zkladntext"/>
      </w:pPr>
      <w:r>
        <w:t xml:space="preserve">Hlavním krokem k analýze je rozvrhnout tokeny potřebné v gramatice. V zadání jsou zvýrazněné a jsou to slova </w:t>
      </w:r>
      <w:r w:rsidRPr="00B70ED2">
        <w:rPr>
          <w:i/>
        </w:rPr>
        <w:t xml:space="preserve">program, </w:t>
      </w:r>
      <w:r w:rsidRPr="00A63756">
        <w:rPr>
          <w:i/>
          <w:lang w:val="en-US"/>
        </w:rPr>
        <w:t>begin</w:t>
      </w:r>
      <w:r w:rsidRPr="00B70ED2">
        <w:rPr>
          <w:i/>
        </w:rPr>
        <w:t xml:space="preserve">, end, </w:t>
      </w:r>
      <w:r w:rsidRPr="00A63756">
        <w:rPr>
          <w:i/>
          <w:lang w:val="en-US"/>
        </w:rPr>
        <w:t>if</w:t>
      </w:r>
      <w:r w:rsidRPr="00B70ED2">
        <w:rPr>
          <w:i/>
        </w:rPr>
        <w:t xml:space="preserve">, </w:t>
      </w:r>
      <w:r w:rsidRPr="00A63756">
        <w:rPr>
          <w:i/>
          <w:lang w:val="en-US"/>
        </w:rPr>
        <w:t>then</w:t>
      </w:r>
      <w:r w:rsidRPr="00B70ED2">
        <w:rPr>
          <w:i/>
        </w:rPr>
        <w:t>, and</w:t>
      </w:r>
      <w:r>
        <w:t xml:space="preserve"> a symboly </w:t>
      </w:r>
      <w:r w:rsidRPr="00B70ED2">
        <w:rPr>
          <w:i/>
        </w:rPr>
        <w:t>„;“</w:t>
      </w:r>
      <w:r>
        <w:t xml:space="preserve"> pro zaznačení komentáře, </w:t>
      </w:r>
      <w:r w:rsidRPr="00B70ED2">
        <w:rPr>
          <w:i/>
        </w:rPr>
        <w:t>„.“</w:t>
      </w:r>
      <w:r>
        <w:t xml:space="preserve"> pro označení konce programu, </w:t>
      </w:r>
      <w:r w:rsidRPr="00B70ED2">
        <w:rPr>
          <w:i/>
        </w:rPr>
        <w:t>„+“</w:t>
      </w:r>
      <w:r>
        <w:t xml:space="preserve"> ke sčítání dvou </w:t>
      </w:r>
      <w:r w:rsidRPr="00A63756">
        <w:rPr>
          <w:lang w:val="en-US"/>
        </w:rPr>
        <w:t>expression</w:t>
      </w:r>
      <w:r>
        <w:t xml:space="preserve"> a přiřazení pomocí </w:t>
      </w:r>
      <w:r w:rsidRPr="00B70ED2">
        <w:rPr>
          <w:i/>
        </w:rPr>
        <w:t>„:=“</w:t>
      </w:r>
      <w:r w:rsidR="00A63756">
        <w:t>. Dále lze zadat libovolnou proměnnou značenou v ID anebo numerické hodnoty značené NUM. Tyto tokeny jsou vytvořeny v lexikální analýze.</w:t>
      </w:r>
    </w:p>
    <w:p w14:paraId="49DE1F06" w14:textId="68F3C9E8" w:rsidR="009915B2" w:rsidRDefault="00A63756" w:rsidP="00B70ED2">
      <w:pPr>
        <w:pStyle w:val="Zkladntext"/>
      </w:pPr>
      <w:r>
        <w:t xml:space="preserve">Pro syntaktickou analýzu lze využít zadanou gramatiku, kde </w:t>
      </w:r>
      <w:r w:rsidR="009915B2">
        <w:t>jsou zvolené</w:t>
      </w:r>
      <w:r>
        <w:t xml:space="preserve"> neterminály </w:t>
      </w:r>
      <w:r w:rsidRPr="00A63756">
        <w:rPr>
          <w:i/>
        </w:rPr>
        <w:t>PROG</w:t>
      </w:r>
      <w:r>
        <w:t xml:space="preserve">, </w:t>
      </w:r>
      <w:r w:rsidRPr="00A63756">
        <w:rPr>
          <w:i/>
        </w:rPr>
        <w:t>BLOCK</w:t>
      </w:r>
      <w:r>
        <w:t xml:space="preserve">, </w:t>
      </w:r>
      <w:r w:rsidRPr="00A63756">
        <w:rPr>
          <w:i/>
        </w:rPr>
        <w:t>LIST</w:t>
      </w:r>
      <w:r>
        <w:t xml:space="preserve">, </w:t>
      </w:r>
      <w:r w:rsidRPr="00A63756">
        <w:rPr>
          <w:i/>
        </w:rPr>
        <w:t>STMT</w:t>
      </w:r>
      <w:r>
        <w:t xml:space="preserve">, </w:t>
      </w:r>
      <w:r w:rsidRPr="00A63756">
        <w:rPr>
          <w:i/>
        </w:rPr>
        <w:t>EXPR</w:t>
      </w:r>
      <w:r w:rsidR="009915B2">
        <w:rPr>
          <w:i/>
        </w:rPr>
        <w:t xml:space="preserve"> </w:t>
      </w:r>
      <w:r w:rsidR="009915B2">
        <w:t>ve kterých se dále využívá terminálů ID a NUM a též tokenů z lexikální analýzy</w:t>
      </w:r>
      <w:r>
        <w:t xml:space="preserve">. </w:t>
      </w:r>
    </w:p>
    <w:p w14:paraId="4C1778B1" w14:textId="77777777" w:rsidR="009915B2" w:rsidRDefault="009915B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7B195AB" w14:textId="24FE5534" w:rsidR="00376BDA" w:rsidRDefault="00FA1F3E" w:rsidP="00FA1F3E">
      <w:pPr>
        <w:pStyle w:val="Nadpis1"/>
      </w:pPr>
      <w:bookmarkStart w:id="9" w:name="_Toc9791988"/>
      <w:r w:rsidRPr="00FA1F3E">
        <w:lastRenderedPageBreak/>
        <w:t>Teoretický a technický návrh řešení</w:t>
      </w:r>
      <w:bookmarkEnd w:id="9"/>
    </w:p>
    <w:p w14:paraId="3CE23E47" w14:textId="2AA0E3D0" w:rsidR="00FA1F3E" w:rsidRDefault="00227DCD">
      <w:r>
        <w:t>V této části budou popsány definice z lexikální a syntaktické analýzy</w:t>
      </w:r>
    </w:p>
    <w:p w14:paraId="79505DAE" w14:textId="57DE6280" w:rsidR="00227DCD" w:rsidRDefault="00227DCD" w:rsidP="00227DCD">
      <w:pPr>
        <w:pStyle w:val="Nadpis2"/>
      </w:pPr>
      <w:bookmarkStart w:id="10" w:name="_Toc9791989"/>
      <w:r>
        <w:t>Lex</w:t>
      </w:r>
      <w:bookmarkEnd w:id="10"/>
    </w:p>
    <w:p w14:paraId="09759CB9" w14:textId="6FAA5D1A" w:rsidR="00227DCD" w:rsidRDefault="00227DCD" w:rsidP="00227DCD">
      <w:pPr>
        <w:pStyle w:val="Zkladntext"/>
      </w:pPr>
      <w:r>
        <w:t xml:space="preserve">Tato část má obsažené deklarace knihoven pro přístup ke vstupním výstupním operacím a pomocným deklaracím ze souboru </w:t>
      </w:r>
      <w:r w:rsidRPr="00227DCD">
        <w:rPr>
          <w:i/>
        </w:rPr>
        <w:t>sp.h</w:t>
      </w:r>
      <w:r>
        <w:t>. Také jsou zde definovány deklarace pro tokeny, proměnné, číselné hodnoty, ignorování mezer a ošetření komentářů.</w:t>
      </w:r>
    </w:p>
    <w:p w14:paraId="6191E0B7" w14:textId="77777777" w:rsidR="00227DCD" w:rsidRDefault="00227DCD" w:rsidP="00227DCD">
      <w:pPr>
        <w:pStyle w:val="Zkladntext"/>
        <w:keepNext/>
      </w:pPr>
      <w:r>
        <w:rPr>
          <w:noProof/>
        </w:rPr>
        <w:drawing>
          <wp:inline distT="0" distB="0" distL="0" distR="0" wp14:anchorId="6C12BCD9" wp14:editId="4B86CF61">
            <wp:extent cx="4857750" cy="439102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F337F" w14:textId="32BD6339" w:rsidR="00227DCD" w:rsidRDefault="00227DCD" w:rsidP="00227DCD">
      <w:pPr>
        <w:pStyle w:val="Titulek"/>
        <w:jc w:val="both"/>
        <w:rPr>
          <w:noProof/>
        </w:rPr>
      </w:pPr>
      <w:bookmarkStart w:id="11" w:name="_Toc9791995"/>
      <w:r>
        <w:t xml:space="preserve">Obrázek </w:t>
      </w:r>
      <w:fldSimple w:instr=" SEQ Obrázek \* ARABIC ">
        <w:r w:rsidR="008F786C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Lexikální analýza (vlastní)</w:t>
      </w:r>
      <w:bookmarkEnd w:id="11"/>
    </w:p>
    <w:p w14:paraId="3EAB0006" w14:textId="412CB83A" w:rsidR="00227DCD" w:rsidRDefault="00227DCD" w:rsidP="00227DCD"/>
    <w:p w14:paraId="6BA45EF0" w14:textId="6C99A780" w:rsidR="00227DCD" w:rsidRDefault="00227DCD" w:rsidP="00227DCD">
      <w:pPr>
        <w:pStyle w:val="Nadpis2"/>
      </w:pPr>
      <w:bookmarkStart w:id="12" w:name="_Toc9791990"/>
      <w:r>
        <w:t>Yacc</w:t>
      </w:r>
      <w:bookmarkEnd w:id="12"/>
    </w:p>
    <w:p w14:paraId="5DBBBDD4" w14:textId="4CE2F0EF" w:rsidR="00227DCD" w:rsidRDefault="00227DCD" w:rsidP="00227DCD">
      <w:pPr>
        <w:pStyle w:val="Zkladntext"/>
      </w:pPr>
      <w:r>
        <w:t xml:space="preserve">V tomto souboru jsou definovány potřebné knihovny, pomocné proměnné, </w:t>
      </w:r>
      <w:r w:rsidR="003106CD">
        <w:t>gramatiku definovanou v zadání, zachycení chyb, ošetření parametrů pro vstup a výpis mezikódu a tabulky symbolů.</w:t>
      </w:r>
    </w:p>
    <w:p w14:paraId="3494E82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12A83C69" wp14:editId="6468B374">
            <wp:extent cx="5400675" cy="5943600"/>
            <wp:effectExtent l="0" t="0" r="952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1DE99" w14:textId="102DA626" w:rsidR="003106CD" w:rsidRPr="00227DCD" w:rsidRDefault="003106CD" w:rsidP="003106CD">
      <w:pPr>
        <w:pStyle w:val="Titulek"/>
        <w:jc w:val="both"/>
      </w:pPr>
      <w:bookmarkStart w:id="13" w:name="_Toc9791996"/>
      <w:r>
        <w:t xml:space="preserve">Obrázek </w:t>
      </w:r>
      <w:fldSimple w:instr=" SEQ Obrázek \* ARABIC ">
        <w:r w:rsidR="008F786C">
          <w:rPr>
            <w:noProof/>
          </w:rPr>
          <w:t>3</w:t>
        </w:r>
      </w:fldSimple>
      <w:r>
        <w:t xml:space="preserve"> - Ukázka ze souboru sp.y (vlastní)</w:t>
      </w:r>
      <w:bookmarkEnd w:id="13"/>
    </w:p>
    <w:p w14:paraId="66A6941A" w14:textId="1CA063E0" w:rsidR="00227DCD" w:rsidRDefault="00227DCD" w:rsidP="00227DCD">
      <w:pPr>
        <w:pStyle w:val="Zkladntext"/>
      </w:pPr>
    </w:p>
    <w:p w14:paraId="7CB3B312" w14:textId="77777777" w:rsidR="003106CD" w:rsidRDefault="003106CD" w:rsidP="003106CD">
      <w:pPr>
        <w:pStyle w:val="Zkladntext"/>
        <w:keepNext/>
      </w:pPr>
      <w:r w:rsidRPr="003106CD">
        <w:rPr>
          <w:noProof/>
        </w:rPr>
        <w:lastRenderedPageBreak/>
        <w:drawing>
          <wp:inline distT="0" distB="0" distL="0" distR="0" wp14:anchorId="672CA0CF" wp14:editId="0F5332E9">
            <wp:extent cx="8519354" cy="3382233"/>
            <wp:effectExtent l="0" t="3175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15694" cy="3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39C1" w14:textId="2A9A97A9" w:rsidR="003106CD" w:rsidRDefault="003106CD" w:rsidP="003106CD">
      <w:pPr>
        <w:pStyle w:val="Titulek"/>
        <w:jc w:val="both"/>
      </w:pPr>
      <w:bookmarkStart w:id="14" w:name="_Toc9791997"/>
      <w:r>
        <w:t xml:space="preserve">Obrázek </w:t>
      </w:r>
      <w:fldSimple w:instr=" SEQ Obrázek \* ARABIC ">
        <w:r w:rsidR="008F786C">
          <w:rPr>
            <w:noProof/>
          </w:rPr>
          <w:t>4</w:t>
        </w:r>
      </w:fldSimple>
      <w:r>
        <w:t xml:space="preserve"> - Práce s parametrem</w:t>
      </w:r>
      <w:bookmarkEnd w:id="14"/>
    </w:p>
    <w:p w14:paraId="42A322BD" w14:textId="77777777" w:rsidR="003106CD" w:rsidRDefault="003106CD" w:rsidP="003106CD">
      <w:pPr>
        <w:keepNext/>
      </w:pPr>
      <w:r w:rsidRPr="003106CD">
        <w:rPr>
          <w:noProof/>
        </w:rPr>
        <w:lastRenderedPageBreak/>
        <w:drawing>
          <wp:inline distT="0" distB="0" distL="0" distR="0" wp14:anchorId="71002EE0" wp14:editId="5951F76F">
            <wp:extent cx="5399405" cy="3102610"/>
            <wp:effectExtent l="0" t="0" r="0" b="25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E4CC" w14:textId="396DCF39" w:rsidR="003106CD" w:rsidRDefault="003106CD" w:rsidP="003106CD">
      <w:pPr>
        <w:pStyle w:val="Titulek"/>
      </w:pPr>
      <w:bookmarkStart w:id="15" w:name="_Toc9791998"/>
      <w:r>
        <w:t xml:space="preserve">Obrázek </w:t>
      </w:r>
      <w:fldSimple w:instr=" SEQ Obrázek \* ARABIC ">
        <w:r w:rsidR="008F786C">
          <w:rPr>
            <w:noProof/>
          </w:rPr>
          <w:t>5</w:t>
        </w:r>
      </w:fldSimple>
      <w:r>
        <w:t xml:space="preserve"> - Výpis čtveřic s pozicemi a symboly</w:t>
      </w:r>
      <w:bookmarkEnd w:id="15"/>
    </w:p>
    <w:p w14:paraId="4BCDF59D" w14:textId="3CF82826" w:rsidR="003106CD" w:rsidRDefault="003106CD" w:rsidP="003106CD">
      <w:pPr>
        <w:pStyle w:val="Nadpis2"/>
      </w:pPr>
      <w:bookmarkStart w:id="16" w:name="_Toc9791991"/>
      <w:r>
        <w:t>Makefile</w:t>
      </w:r>
      <w:bookmarkEnd w:id="16"/>
    </w:p>
    <w:p w14:paraId="17290855" w14:textId="2546DEC8" w:rsidR="003106CD" w:rsidRDefault="003106CD" w:rsidP="003106CD">
      <w:pPr>
        <w:pStyle w:val="Zkladntext"/>
      </w:pPr>
      <w:r>
        <w:t xml:space="preserve">Pro zjednodušení kompilace spustitelného souboru slouží soubor </w:t>
      </w:r>
      <w:r w:rsidRPr="003106CD">
        <w:rPr>
          <w:i/>
        </w:rPr>
        <w:t>Makefile</w:t>
      </w:r>
      <w:r>
        <w:t xml:space="preserve">, který provede všechny potřebné příkazy za nás. Dále obsahuje přidané příkazy jako </w:t>
      </w:r>
      <w:r w:rsidRPr="003106CD">
        <w:rPr>
          <w:i/>
        </w:rPr>
        <w:t xml:space="preserve">make </w:t>
      </w:r>
      <w:r w:rsidRPr="003106CD">
        <w:rPr>
          <w:i/>
          <w:lang w:val="en-US"/>
        </w:rPr>
        <w:t>help</w:t>
      </w:r>
      <w:r>
        <w:t>. Který zobrazí nápovědu ke spuštění programu.</w:t>
      </w:r>
    </w:p>
    <w:p w14:paraId="5D1F489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4D6A57E" wp14:editId="610E24AB">
            <wp:extent cx="5391150" cy="6505575"/>
            <wp:effectExtent l="0" t="0" r="0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50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D5E1F" w14:textId="3DA7ADB4" w:rsidR="003106CD" w:rsidRPr="003106CD" w:rsidRDefault="003106CD" w:rsidP="003106CD">
      <w:pPr>
        <w:pStyle w:val="Titulek"/>
        <w:jc w:val="both"/>
      </w:pPr>
      <w:bookmarkStart w:id="17" w:name="_Toc9791999"/>
      <w:r>
        <w:t xml:space="preserve">Obrázek </w:t>
      </w:r>
      <w:fldSimple w:instr=" SEQ Obrázek \* ARABIC ">
        <w:r w:rsidR="008F786C">
          <w:rPr>
            <w:noProof/>
          </w:rPr>
          <w:t>6</w:t>
        </w:r>
      </w:fldSimple>
      <w:r>
        <w:t xml:space="preserve"> - Makefile (vlastní)</w:t>
      </w:r>
      <w:bookmarkEnd w:id="17"/>
    </w:p>
    <w:p w14:paraId="0569B52E" w14:textId="77777777" w:rsidR="003106CD" w:rsidRDefault="003106CD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65D70863" w:rsidR="00FA1F3E" w:rsidRDefault="00FA1F3E" w:rsidP="00FA1F3E">
      <w:pPr>
        <w:pStyle w:val="Nadpis1"/>
      </w:pPr>
      <w:bookmarkStart w:id="18" w:name="_Toc9791992"/>
      <w:r>
        <w:lastRenderedPageBreak/>
        <w:t>Testování</w:t>
      </w:r>
      <w:bookmarkEnd w:id="18"/>
    </w:p>
    <w:p w14:paraId="6ADB8E5C" w14:textId="4196C775" w:rsidR="00D04132" w:rsidRDefault="009915B2" w:rsidP="009915B2">
      <w:pPr>
        <w:pStyle w:val="Zkladntext"/>
      </w:pPr>
      <w:r>
        <w:t>Pro testování jsou vytvořeny tři testovací soubory</w:t>
      </w:r>
      <w:r w:rsidR="003106CD">
        <w:t>, které budou využiti k testování funkčnosti a ukázce práce s</w:t>
      </w:r>
      <w:r w:rsidR="00423E1B">
        <w:t> </w:t>
      </w:r>
      <w:r w:rsidR="003106CD">
        <w:t>parametry</w:t>
      </w:r>
      <w:r w:rsidR="00423E1B">
        <w:t>.</w:t>
      </w:r>
    </w:p>
    <w:p w14:paraId="53E24C98" w14:textId="77777777" w:rsidR="00D04132" w:rsidRDefault="00D04132" w:rsidP="00D04132">
      <w:pPr>
        <w:pStyle w:val="Zkladntext"/>
        <w:keepNext/>
      </w:pPr>
      <w:r>
        <w:rPr>
          <w:noProof/>
        </w:rPr>
        <w:drawing>
          <wp:inline distT="0" distB="0" distL="0" distR="0" wp14:anchorId="2E137F9B" wp14:editId="5767610C">
            <wp:extent cx="5896570" cy="1666875"/>
            <wp:effectExtent l="0" t="0" r="9525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608" cy="1668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99DC" w14:textId="00785468" w:rsidR="00D04132" w:rsidRDefault="00D04132" w:rsidP="00D04132">
      <w:pPr>
        <w:pStyle w:val="Titulek"/>
        <w:jc w:val="both"/>
      </w:pPr>
      <w:bookmarkStart w:id="19" w:name="_Toc9792000"/>
      <w:r>
        <w:t xml:space="preserve">Obrázek </w:t>
      </w:r>
      <w:fldSimple w:instr=" SEQ Obrázek \* ARABIC ">
        <w:r w:rsidR="008F786C">
          <w:rPr>
            <w:noProof/>
          </w:rPr>
          <w:t>7</w:t>
        </w:r>
      </w:fldSimple>
      <w:r>
        <w:t xml:space="preserve"> - Výpis nápovědy</w:t>
      </w:r>
      <w:bookmarkEnd w:id="19"/>
    </w:p>
    <w:p w14:paraId="4BC7B9D1" w14:textId="48305959" w:rsidR="00D04132" w:rsidRDefault="00D04132" w:rsidP="00D04132"/>
    <w:p w14:paraId="01E07DAF" w14:textId="77777777" w:rsidR="00D04132" w:rsidRPr="00D04132" w:rsidRDefault="00D04132" w:rsidP="00D04132"/>
    <w:p w14:paraId="46541304" w14:textId="77777777" w:rsidR="00D04132" w:rsidRDefault="00D04132" w:rsidP="00D04132">
      <w:pPr>
        <w:pStyle w:val="Zkladntext"/>
        <w:keepNext/>
      </w:pPr>
      <w:r w:rsidRPr="00D041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53F8F6" wp14:editId="5982BCFF">
            <wp:extent cx="2362200" cy="2971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C5AF" w14:textId="1D22E803" w:rsidR="00D04132" w:rsidRDefault="00D04132" w:rsidP="00D04132">
      <w:pPr>
        <w:pStyle w:val="Titulek"/>
        <w:jc w:val="both"/>
      </w:pPr>
      <w:bookmarkStart w:id="20" w:name="_Toc9792001"/>
      <w:r>
        <w:t xml:space="preserve">Obrázek </w:t>
      </w:r>
      <w:fldSimple w:instr=" SEQ Obrázek \* ARABIC ">
        <w:r w:rsidR="008F786C">
          <w:rPr>
            <w:noProof/>
          </w:rPr>
          <w:t>8</w:t>
        </w:r>
      </w:fldSimple>
      <w:r>
        <w:t xml:space="preserve"> - Testovací soubor 1</w:t>
      </w:r>
      <w:bookmarkEnd w:id="20"/>
    </w:p>
    <w:p w14:paraId="17AE0077" w14:textId="77777777" w:rsidR="008F786C" w:rsidRDefault="00D04132" w:rsidP="008F786C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0CC8221" wp14:editId="50A90587">
            <wp:extent cx="4067175" cy="795337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795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330C8" w14:textId="407896A0" w:rsidR="009915B2" w:rsidRPr="009915B2" w:rsidRDefault="008F786C" w:rsidP="008F786C">
      <w:pPr>
        <w:pStyle w:val="Titulek"/>
        <w:jc w:val="both"/>
      </w:pPr>
      <w:bookmarkStart w:id="21" w:name="_Toc9792002"/>
      <w:r>
        <w:t xml:space="preserve">Obrázek </w:t>
      </w:r>
      <w:fldSimple w:instr=" SEQ Obrázek \* ARABIC ">
        <w:r>
          <w:rPr>
            <w:noProof/>
          </w:rPr>
          <w:t>9</w:t>
        </w:r>
      </w:fldSimple>
      <w:r>
        <w:t xml:space="preserve"> - Test č.1 mezikód </w:t>
      </w:r>
      <w:r>
        <w:t>(vlastní)</w:t>
      </w:r>
      <w:bookmarkEnd w:id="21"/>
    </w:p>
    <w:p w14:paraId="4A75D817" w14:textId="77777777" w:rsidR="008F786C" w:rsidRDefault="00FA1F3E" w:rsidP="008F786C">
      <w:pPr>
        <w:keepNext/>
      </w:pPr>
      <w:r>
        <w:br w:type="page"/>
      </w:r>
      <w:r w:rsidR="00D04132">
        <w:rPr>
          <w:noProof/>
        </w:rPr>
        <w:lastRenderedPageBreak/>
        <w:drawing>
          <wp:inline distT="0" distB="0" distL="0" distR="0" wp14:anchorId="2977D7E3" wp14:editId="75A1E1C6">
            <wp:extent cx="2762250" cy="4524375"/>
            <wp:effectExtent l="0" t="0" r="0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3FF74" w14:textId="37B4BB2D" w:rsidR="00D04132" w:rsidRDefault="008F786C" w:rsidP="008F786C">
      <w:pPr>
        <w:pStyle w:val="Titulek"/>
      </w:pPr>
      <w:bookmarkStart w:id="22" w:name="_Toc9792003"/>
      <w:r>
        <w:t xml:space="preserve">Obrázek </w:t>
      </w:r>
      <w:fldSimple w:instr=" SEQ Obrázek \* ARABIC ">
        <w:r>
          <w:rPr>
            <w:noProof/>
          </w:rPr>
          <w:t>10</w:t>
        </w:r>
      </w:fldSimple>
      <w:r>
        <w:t xml:space="preserve"> - Testovací soubor 2 (vlastní)</w:t>
      </w:r>
      <w:bookmarkEnd w:id="22"/>
    </w:p>
    <w:p w14:paraId="54570F83" w14:textId="77777777" w:rsidR="00D04132" w:rsidRDefault="00D04132"/>
    <w:p w14:paraId="2BAD6193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0F37C6C3" wp14:editId="69D0EEEB">
            <wp:extent cx="4029075" cy="3752850"/>
            <wp:effectExtent l="0" t="0" r="9525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6105C" w14:textId="554C85A3" w:rsidR="00D04132" w:rsidRDefault="008F786C" w:rsidP="008F786C">
      <w:pPr>
        <w:pStyle w:val="Titulek"/>
      </w:pPr>
      <w:bookmarkStart w:id="23" w:name="_Toc9792004"/>
      <w:r>
        <w:t xml:space="preserve">Obrázek </w:t>
      </w:r>
      <w:fldSimple w:instr=" SEQ Obrázek \* ARABIC ">
        <w:r>
          <w:rPr>
            <w:noProof/>
          </w:rPr>
          <w:t>11</w:t>
        </w:r>
      </w:fldSimple>
      <w:r>
        <w:t xml:space="preserve"> </w:t>
      </w:r>
      <w:r w:rsidRPr="008F3D80">
        <w:t>- Test č.</w:t>
      </w:r>
      <w:r>
        <w:t>2</w:t>
      </w:r>
      <w:r w:rsidRPr="008F3D80">
        <w:t xml:space="preserve"> mezikód</w:t>
      </w:r>
      <w:r>
        <w:t xml:space="preserve"> (vlastní)</w:t>
      </w:r>
      <w:bookmarkEnd w:id="23"/>
    </w:p>
    <w:p w14:paraId="3060B7C5" w14:textId="77777777" w:rsidR="008F786C" w:rsidRDefault="00D04132" w:rsidP="008F786C">
      <w:pPr>
        <w:keepNext/>
        <w:ind w:firstLine="708"/>
      </w:pPr>
      <w:r>
        <w:rPr>
          <w:noProof/>
        </w:rPr>
        <w:lastRenderedPageBreak/>
        <w:drawing>
          <wp:inline distT="0" distB="0" distL="0" distR="0" wp14:anchorId="5CB6A157" wp14:editId="715520EC">
            <wp:extent cx="2543175" cy="779145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821C" w14:textId="65A394D5" w:rsidR="00D04132" w:rsidRDefault="008F786C" w:rsidP="008F786C">
      <w:pPr>
        <w:pStyle w:val="Titulek"/>
      </w:pPr>
      <w:bookmarkStart w:id="24" w:name="_Toc9792005"/>
      <w:r>
        <w:t xml:space="preserve">Obrázek </w:t>
      </w:r>
      <w:fldSimple w:instr=" SEQ Obrázek \* ARABIC ">
        <w:r>
          <w:rPr>
            <w:noProof/>
          </w:rPr>
          <w:t>12</w:t>
        </w:r>
      </w:fldSimple>
      <w:r>
        <w:t xml:space="preserve"> - Test 2 základní trasování </w:t>
      </w:r>
      <w:r>
        <w:t>(vlastní)</w:t>
      </w:r>
      <w:bookmarkEnd w:id="24"/>
    </w:p>
    <w:p w14:paraId="00A8AF6C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105DA997" wp14:editId="29963199">
            <wp:extent cx="3295650" cy="401002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E7482" w14:textId="33520FC7" w:rsidR="008F786C" w:rsidRDefault="008F786C" w:rsidP="008F786C">
      <w:pPr>
        <w:pStyle w:val="Titulek"/>
      </w:pPr>
      <w:bookmarkStart w:id="25" w:name="_Toc9792006"/>
      <w:r>
        <w:t xml:space="preserve">Obrázek </w:t>
      </w:r>
      <w:fldSimple w:instr=" SEQ Obrázek \* ARABIC ">
        <w:r>
          <w:rPr>
            <w:noProof/>
          </w:rPr>
          <w:t>13</w:t>
        </w:r>
      </w:fldSimple>
      <w:r>
        <w:t xml:space="preserve"> - Testovací soubor 3 </w:t>
      </w:r>
      <w:r>
        <w:t>(vlastní)</w:t>
      </w:r>
      <w:bookmarkEnd w:id="25"/>
    </w:p>
    <w:p w14:paraId="64BB4B55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0700C849" wp14:editId="01C5D47B">
            <wp:extent cx="4572000" cy="874395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74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40D" w14:textId="2A0EFAB2" w:rsidR="00FA1F3E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6" w:name="_Toc9792007"/>
      <w:r>
        <w:t xml:space="preserve">Obrázek </w:t>
      </w:r>
      <w:fldSimple w:instr=" SEQ Obrázek \* ARABIC ">
        <w:r>
          <w:rPr>
            <w:noProof/>
          </w:rPr>
          <w:t>14</w:t>
        </w:r>
      </w:fldSimple>
      <w:r>
        <w:t xml:space="preserve"> - Úplné trasování testu 3 </w:t>
      </w:r>
      <w:r w:rsidRPr="00F4558B">
        <w:t>(vlastní)</w:t>
      </w:r>
      <w:bookmarkEnd w:id="26"/>
    </w:p>
    <w:p w14:paraId="4842B140" w14:textId="77777777" w:rsidR="00D04132" w:rsidRDefault="00D04132">
      <w:pPr>
        <w:rPr>
          <w:noProof/>
        </w:rPr>
      </w:pPr>
    </w:p>
    <w:p w14:paraId="5B108F20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3D371AD1" wp14:editId="1E3A6AB3">
            <wp:extent cx="4314825" cy="8458200"/>
            <wp:effectExtent l="0" t="0" r="9525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24"/>
                    <a:stretch/>
                  </pic:blipFill>
                  <pic:spPr bwMode="auto">
                    <a:xfrm>
                      <a:off x="0" y="0"/>
                      <a:ext cx="4314825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E7012C" w14:textId="4F065809" w:rsidR="00D04132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7" w:name="_Toc9792008"/>
      <w:r>
        <w:t xml:space="preserve">Obrázek </w:t>
      </w:r>
      <w:fldSimple w:instr=" SEQ Obrázek \* ARABIC ">
        <w:r>
          <w:rPr>
            <w:noProof/>
          </w:rPr>
          <w:t>15</w:t>
        </w:r>
      </w:fldSimple>
      <w:r>
        <w:t xml:space="preserve"> - Test č. 3 mezikód </w:t>
      </w:r>
      <w:r w:rsidRPr="00151DD5">
        <w:t>(vlastní)</w:t>
      </w:r>
      <w:bookmarkEnd w:id="27"/>
    </w:p>
    <w:p w14:paraId="54C2EAA2" w14:textId="7A40EC5A" w:rsidR="00FA1F3E" w:rsidRPr="00FA1F3E" w:rsidRDefault="003106CD" w:rsidP="00FA1F3E">
      <w:pPr>
        <w:pStyle w:val="Nadpis1"/>
      </w:pPr>
      <w:bookmarkStart w:id="28" w:name="_Toc9791993"/>
      <w:r>
        <w:lastRenderedPageBreak/>
        <w:t>Závěr</w:t>
      </w:r>
      <w:bookmarkEnd w:id="28"/>
    </w:p>
    <w:p w14:paraId="5BFDD378" w14:textId="77546414" w:rsidR="00376BDA" w:rsidRPr="00FA1F3E" w:rsidRDefault="00376BDA" w:rsidP="00FA1F3E">
      <w:pPr>
        <w:pStyle w:val="Zkladntext"/>
      </w:pPr>
    </w:p>
    <w:sectPr w:rsidR="00376BDA" w:rsidRPr="00FA1F3E" w:rsidSect="004C522E">
      <w:headerReference w:type="even" r:id="rId26"/>
      <w:headerReference w:type="default" r:id="rId27"/>
      <w:footerReference w:type="even" r:id="rId28"/>
      <w:footerReference w:type="default" r:id="rId29"/>
      <w:type w:val="oddPage"/>
      <w:pgSz w:w="11906" w:h="16838" w:code="9"/>
      <w:pgMar w:top="1418" w:right="1418" w:bottom="1418" w:left="198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A12BB" w14:textId="77777777" w:rsidR="001C3960" w:rsidRDefault="001C3960" w:rsidP="00450FBC">
      <w:r>
        <w:separator/>
      </w:r>
    </w:p>
  </w:endnote>
  <w:endnote w:type="continuationSeparator" w:id="0">
    <w:p w14:paraId="4228846E" w14:textId="77777777" w:rsidR="001C3960" w:rsidRDefault="001C3960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9915B2" w:rsidRDefault="009915B2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5DD950D3" w:rsidR="009915B2" w:rsidRDefault="009915B2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252">
          <w:rPr>
            <w:noProof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54F427" w14:textId="77777777" w:rsidR="001C3960" w:rsidRDefault="001C3960" w:rsidP="00450FBC">
      <w:r>
        <w:separator/>
      </w:r>
    </w:p>
  </w:footnote>
  <w:footnote w:type="continuationSeparator" w:id="0">
    <w:p w14:paraId="69D68B03" w14:textId="77777777" w:rsidR="001C3960" w:rsidRDefault="001C3960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9915B2" w:rsidRDefault="009915B2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9915B2" w:rsidRPr="00605D0F" w:rsidRDefault="009915B2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434A9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C3960"/>
    <w:rsid w:val="001D2CF3"/>
    <w:rsid w:val="001D6D7E"/>
    <w:rsid w:val="00203032"/>
    <w:rsid w:val="00227221"/>
    <w:rsid w:val="00227DCD"/>
    <w:rsid w:val="00230E2B"/>
    <w:rsid w:val="00265331"/>
    <w:rsid w:val="0027255C"/>
    <w:rsid w:val="00287CA6"/>
    <w:rsid w:val="0029203D"/>
    <w:rsid w:val="002A7A19"/>
    <w:rsid w:val="002D18C7"/>
    <w:rsid w:val="00310168"/>
    <w:rsid w:val="003106CD"/>
    <w:rsid w:val="003321E6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23E1B"/>
    <w:rsid w:val="00435AA2"/>
    <w:rsid w:val="00441B6E"/>
    <w:rsid w:val="00450FBC"/>
    <w:rsid w:val="0045327E"/>
    <w:rsid w:val="00487AC6"/>
    <w:rsid w:val="004B7430"/>
    <w:rsid w:val="004C32A5"/>
    <w:rsid w:val="004C522E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5E0252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8F786C"/>
    <w:rsid w:val="00900DE5"/>
    <w:rsid w:val="0090274E"/>
    <w:rsid w:val="009136C8"/>
    <w:rsid w:val="00975A56"/>
    <w:rsid w:val="00985EFF"/>
    <w:rsid w:val="009915B2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3756"/>
    <w:rsid w:val="00A6464C"/>
    <w:rsid w:val="00A81CBF"/>
    <w:rsid w:val="00AC0EA3"/>
    <w:rsid w:val="00AC1F6C"/>
    <w:rsid w:val="00AC5717"/>
    <w:rsid w:val="00AD66A9"/>
    <w:rsid w:val="00AE1675"/>
    <w:rsid w:val="00AE7A3C"/>
    <w:rsid w:val="00B60E40"/>
    <w:rsid w:val="00B70ED2"/>
    <w:rsid w:val="00B843C9"/>
    <w:rsid w:val="00B97BE2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04132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400036"/>
    <w:rsid w:val="00490D89"/>
    <w:rsid w:val="0056769E"/>
    <w:rsid w:val="005C2C5F"/>
    <w:rsid w:val="006144BD"/>
    <w:rsid w:val="00645426"/>
    <w:rsid w:val="006C24C9"/>
    <w:rsid w:val="006E60B8"/>
    <w:rsid w:val="00842A3D"/>
    <w:rsid w:val="0084557C"/>
    <w:rsid w:val="00976AF9"/>
    <w:rsid w:val="00A44059"/>
    <w:rsid w:val="00F2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C181BBDF-6CC8-497B-9309-23B9C8A78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75</TotalTime>
  <Pages>18</Pages>
  <Words>981</Words>
  <Characters>5793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21</cp:revision>
  <cp:lastPrinted>2018-01-30T10:54:00Z</cp:lastPrinted>
  <dcterms:created xsi:type="dcterms:W3CDTF">2018-02-27T06:27:00Z</dcterms:created>
  <dcterms:modified xsi:type="dcterms:W3CDTF">2019-05-26T17:40:00Z</dcterms:modified>
</cp:coreProperties>
</file>